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5B72" w:rsidRDefault="00D85B72" w:rsidP="008822E9">
      <w:pPr>
        <w:rPr>
          <w:rFonts w:hint="cs"/>
          <w:rtl/>
          <w:lang w:bidi="ar-KW"/>
        </w:rPr>
      </w:pPr>
    </w:p>
    <w:p w:rsidR="002B29DE" w:rsidRDefault="00D85B72" w:rsidP="008822E9">
      <w:r>
        <w:rPr>
          <w:color w:val="51525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1" o:spid="_x0000_s1032" type="#_x0000_t202" style="position:absolute;margin-left:316.05pt;margin-top:272.2pt;width:203.7pt;height:176.5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GDrugIAAMM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" filled="f" stroked="f">
            <v:textbox style="mso-next-textbox:#Text Box 31">
              <w:txbxContent>
                <w:p w:rsidR="009F1F8A" w:rsidRDefault="009F1F8A" w:rsidP="00D85B72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theme="minorBidi" w:hint="cs"/>
                      <w:color w:val="404346"/>
                      <w:spacing w:val="-18"/>
                      <w:sz w:val="24"/>
                      <w:szCs w:val="24"/>
                      <w:rtl/>
                      <w:lang w:val="en-US" w:bidi="ar-KW"/>
                    </w:rPr>
                  </w:pPr>
                  <w:proofErr w:type="gramStart"/>
                  <w:r w:rsidRPr="009F1F8A">
                    <w:rPr>
                      <w:rFonts w:ascii="Open Sans Light" w:hAnsi="Open Sans Light" w:cs="Open Sans Light"/>
                      <w:color w:val="404346"/>
                      <w:spacing w:val="-18"/>
                      <w:sz w:val="24"/>
                      <w:szCs w:val="24"/>
                      <w:lang w:val="en-US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9F1F8A">
                    <w:rPr>
                      <w:rFonts w:ascii="Open Sans Light" w:hAnsi="Open Sans Light" w:cs="Open Sans Light"/>
                      <w:color w:val="404346"/>
                      <w:spacing w:val="-18"/>
                      <w:sz w:val="24"/>
                      <w:szCs w:val="24"/>
                      <w:lang w:val="en-US"/>
                    </w:rPr>
                    <w:t xml:space="preserve"> Proven ability for discovering the different learning styles </w:t>
                  </w:r>
                </w:p>
                <w:p w:rsidR="00D85B72" w:rsidRDefault="00D85B72" w:rsidP="00D85B72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theme="minorBidi" w:hint="cs"/>
                      <w:color w:val="404346"/>
                      <w:spacing w:val="-18"/>
                      <w:sz w:val="24"/>
                      <w:szCs w:val="24"/>
                      <w:rtl/>
                      <w:lang w:val="en-US" w:bidi="ar-KW"/>
                    </w:rPr>
                  </w:pPr>
                </w:p>
                <w:p w:rsidR="00D85B72" w:rsidRDefault="00D85B72" w:rsidP="00D85B72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theme="minorBidi" w:hint="cs"/>
                      <w:b/>
                      <w:bCs/>
                      <w:color w:val="404346"/>
                      <w:spacing w:val="-18"/>
                      <w:sz w:val="26"/>
                      <w:szCs w:val="28"/>
                      <w:rtl/>
                      <w:lang w:val="en-US" w:bidi="ar-KW"/>
                    </w:rPr>
                  </w:pPr>
                  <w:r w:rsidRPr="00D85B72">
                    <w:rPr>
                      <w:rFonts w:ascii="Open Sans Light" w:hAnsi="Open Sans Light"/>
                      <w:color w:val="404346"/>
                      <w:spacing w:val="-18"/>
                      <w:sz w:val="24"/>
                      <w:szCs w:val="24"/>
                      <w:rtl/>
                      <w:lang w:val="en-US" w:bidi="ar-KW"/>
                    </w:rPr>
                    <w:t>لمعرفة كيفية كتابة الهدف المهني ادخل علي الرابط التالي</w:t>
                  </w:r>
                  <w:r w:rsidRPr="00D85B72">
                    <w:rPr>
                      <w:rFonts w:ascii="Open Sans Light" w:hAnsi="Open Sans Light" w:cstheme="minorBidi"/>
                      <w:color w:val="404346"/>
                      <w:spacing w:val="-18"/>
                      <w:sz w:val="24"/>
                      <w:szCs w:val="24"/>
                      <w:lang w:val="en-US" w:bidi="ar-KW"/>
                    </w:rPr>
                    <w:t xml:space="preserve"> : </w:t>
                  </w:r>
                  <w:hyperlink r:id="rId6" w:history="1">
                    <w:r w:rsidRPr="00D85B72">
                      <w:rPr>
                        <w:rStyle w:val="Hyperlink"/>
                        <w:rFonts w:ascii="Open Sans Light" w:hAnsi="Open Sans Light" w:cstheme="minorBidi"/>
                        <w:b/>
                        <w:bCs/>
                        <w:spacing w:val="-18"/>
                        <w:sz w:val="26"/>
                        <w:szCs w:val="28"/>
                        <w:lang w:val="en-US" w:bidi="ar-KW"/>
                      </w:rPr>
                      <w:t>https://bit.ly/resmobj22</w:t>
                    </w:r>
                  </w:hyperlink>
                </w:p>
                <w:p w:rsidR="00D85B72" w:rsidRPr="00D85B72" w:rsidRDefault="00D85B72" w:rsidP="00D85B72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theme="minorBidi"/>
                      <w:b/>
                      <w:bCs/>
                      <w:color w:val="404346"/>
                      <w:spacing w:val="-18"/>
                      <w:sz w:val="26"/>
                      <w:szCs w:val="28"/>
                      <w:lang w:val="en-US" w:bidi="ar-KW"/>
                    </w:rPr>
                  </w:pPr>
                </w:p>
                <w:p w:rsidR="00D85B72" w:rsidRPr="00D85B72" w:rsidRDefault="00D85B72" w:rsidP="00D85B72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theme="minorBidi" w:hint="cs"/>
                      <w:color w:val="404346"/>
                      <w:spacing w:val="-18"/>
                      <w:sz w:val="24"/>
                      <w:szCs w:val="24"/>
                      <w:lang w:val="en-US" w:bidi="ar-KW"/>
                    </w:rPr>
                  </w:pPr>
                  <w:r w:rsidRPr="00D85B72">
                    <w:rPr>
                      <w:rFonts w:ascii="Open Sans Light" w:hAnsi="Open Sans Light"/>
                      <w:color w:val="404346"/>
                      <w:spacing w:val="-18"/>
                      <w:sz w:val="24"/>
                      <w:szCs w:val="24"/>
                      <w:rtl/>
                      <w:lang w:val="en-US" w:bidi="ar-KW"/>
                    </w:rPr>
                    <w:t>او اكتب في قوقل - كيفية كتابة الهدف المهني من موقع  صمم لي سيفي</w:t>
                  </w:r>
                </w:p>
                <w:p w:rsidR="009F1F8A" w:rsidRPr="009E62A9" w:rsidRDefault="009F1F8A" w:rsidP="009F1F8A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</w:p>
                <w:p w:rsidR="009F1F8A" w:rsidRPr="009E62A9" w:rsidRDefault="009F1F8A" w:rsidP="009F1F8A">
                  <w:pPr>
                    <w:rPr>
                      <w:szCs w:val="24"/>
                    </w:rPr>
                  </w:pPr>
                </w:p>
                <w:p w:rsidR="000379E8" w:rsidRPr="007753D2" w:rsidRDefault="000379E8" w:rsidP="009F1F8A">
                  <w:pPr>
                    <w:spacing w:after="40" w:line="228" w:lineRule="auto"/>
                    <w:rPr>
                      <w:rFonts w:ascii="Open Sans Light" w:hAnsi="Open Sans Light" w:cs="Open Sans Light"/>
                      <w:color w:val="404346"/>
                      <w:spacing w:val="-18"/>
                      <w:sz w:val="24"/>
                      <w:szCs w:val="24"/>
                      <w:lang w:val="en-US"/>
                    </w:rPr>
                  </w:pPr>
                  <w:r w:rsidRPr="007753D2">
                    <w:rPr>
                      <w:rFonts w:ascii="Open Sans Light" w:hAnsi="Open Sans Light" w:cs="Open Sans Light"/>
                      <w:color w:val="404346"/>
                      <w:spacing w:val="-18"/>
                      <w:sz w:val="24"/>
                      <w:szCs w:val="24"/>
                      <w:lang w:val="en-US"/>
                    </w:rPr>
                    <w:cr/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rect id="Rectangle 62" o:spid="_x0000_s1054" alt="pic-instruction" style="position:absolute;margin-left:344.25pt;margin-top:13.5pt;width:152.25pt;height:165.95pt;z-index:251672064;visibility:visible" fillcolor="yellow" strokecolor="#404346" strokeweight="4.5pt">
            <v:fill r:id="rId7" o:title="pexels-photo-3115024" recolor="t" type="frame"/>
          </v:rect>
        </w:pict>
      </w:r>
      <w:r>
        <w:rPr>
          <w:color w:val="515251"/>
          <w:lang w:val="en-US"/>
        </w:rPr>
        <w:pict>
          <v:shape id="Text Box 34" o:spid="_x0000_s1044" type="#_x0000_t202" style="position:absolute;margin-left:315.3pt;margin-top:563.9pt;width:118.2pt;height:24.7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T3N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" filled="f" stroked="f">
            <v:textbox>
              <w:txbxContent>
                <w:p w:rsidR="00D37317" w:rsidRPr="006578E0" w:rsidRDefault="00D37317" w:rsidP="00D3731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Student Discipline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D37317" w:rsidRDefault="008822E9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35" o:spid="_x0000_s1043" type="#_x0000_t202" style="position:absolute;margin-left:315.3pt;margin-top:586.05pt;width:118.2pt;height:24.7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V+uw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" filled="f" stroked="f">
            <v:textbox style="mso-next-textbox:#Text Box 35">
              <w:txbxContent>
                <w:p w:rsidR="00D37317" w:rsidRPr="00D72B62" w:rsidRDefault="00D37317" w:rsidP="00D3731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Time Management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D37317" w:rsidRDefault="008822E9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lang w:val="en-US"/>
        </w:rPr>
        <w:pict>
          <v:shape id="Text Box 8" o:spid="_x0000_s1056" type="#_x0000_t202" style="position:absolute;margin-left:312pt;margin-top:500.25pt;width:161.25pt;height:31.5pt;z-index:251678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" fillcolor="#8e9da4" stroked="f">
            <v:textbox style="mso-next-textbox:#Text Box 8">
              <w:txbxContent>
                <w:p w:rsidR="007612FE" w:rsidRPr="007753D2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>
        <w:rPr>
          <w:lang w:val="en-US"/>
        </w:rPr>
        <w:pict>
          <v:shape id="_x0000_s1028" type="#_x0000_t202" style="position:absolute;margin-left:42.75pt;margin-top:517.5pt;width:251.25pt;height:31.5pt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<v:textbox style="mso-next-textbox:#_x0000_s1028">
              <w:txbxContent>
                <w:p w:rsidR="007612FE" w:rsidRPr="007753D2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10" o:spid="_x0000_s1037" type="#_x0000_t202" style="position:absolute;margin-left:-60pt;margin-top:235.5pt;width:348.75pt;height:138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Text Box 10">
              <w:txbxContent>
                <w:p w:rsidR="009E571B" w:rsidRPr="009E571B" w:rsidRDefault="009E571B" w:rsidP="009E571B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Participated in student recruitment and placement activities</w:t>
                  </w:r>
                </w:p>
                <w:p w:rsidR="009E571B" w:rsidRPr="009E571B" w:rsidRDefault="009E571B" w:rsidP="009E571B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Coordinated "Science Day" event</w:t>
                  </w:r>
                </w:p>
                <w:p w:rsidR="009E571B" w:rsidRPr="009E571B" w:rsidRDefault="009E571B" w:rsidP="009E571B">
                  <w:pPr>
                    <w:bidi/>
                    <w:spacing w:after="200" w:line="240" w:lineRule="auto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Contributed to raising retention rate from 56% to 73%</w:t>
                  </w:r>
                </w:p>
                <w:p w:rsidR="009E571B" w:rsidRPr="009E571B" w:rsidRDefault="009E571B" w:rsidP="009E571B">
                  <w:pPr>
                    <w:shd w:val="clear" w:color="auto" w:fill="FFFFFF"/>
                    <w:bidi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Effeciently</w:t>
                  </w:r>
                  <w:proofErr w:type="spellEnd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 xml:space="preserve"> organized the </w:t>
                  </w:r>
                  <w:proofErr w:type="gramStart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students</w:t>
                  </w:r>
                  <w:proofErr w:type="gramEnd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 xml:space="preserve"> curriculum by working closely with the other staff </w:t>
                  </w:r>
                </w:p>
                <w:p w:rsidR="009E571B" w:rsidRPr="009E571B" w:rsidRDefault="009E571B" w:rsidP="009E571B">
                  <w:pPr>
                    <w:shd w:val="clear" w:color="auto" w:fill="FFFFFF"/>
                    <w:bidi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 xml:space="preserve">Adopted unique teaching </w:t>
                  </w:r>
                  <w:proofErr w:type="spellStart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methodologie</w:t>
                  </w:r>
                  <w:proofErr w:type="spellEnd"/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 xml:space="preserve"> and motivated healthy group discussions</w:t>
                  </w:r>
                </w:p>
                <w:p w:rsidR="009E571B" w:rsidRPr="0097113E" w:rsidRDefault="009E571B" w:rsidP="009E571B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9E571B" w:rsidRPr="0018344B" w:rsidRDefault="009E571B" w:rsidP="009E571B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  <w:lang w:val="en-US"/>
                    </w:rPr>
                  </w:pPr>
                </w:p>
                <w:p w:rsidR="009E571B" w:rsidRPr="00502263" w:rsidRDefault="009E571B" w:rsidP="009E571B">
                  <w:pPr>
                    <w:spacing w:line="240" w:lineRule="auto"/>
                    <w:rPr>
                      <w:szCs w:val="24"/>
                      <w:lang w:val="en-US"/>
                    </w:rPr>
                  </w:pPr>
                </w:p>
                <w:p w:rsidR="002B38C2" w:rsidRPr="009E571B" w:rsidRDefault="002B38C2" w:rsidP="009E571B">
                  <w:pPr>
                    <w:spacing w:line="240" w:lineRule="auto"/>
                    <w:rPr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lang w:val="en-US"/>
        </w:rPr>
        <w:pict>
          <v:shape id="_x0000_s1029" type="#_x0000_t202" style="position:absolute;margin-left:.7pt;margin-top:168pt;width:293.25pt;height:31.5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" fillcolor="#8e9da4" stroked="f">
            <v:textbox style="mso-next-textbox:#_x0000_s1029">
              <w:txbxContent>
                <w:p w:rsidR="00672D61" w:rsidRPr="007753D2" w:rsidRDefault="00672D61" w:rsidP="00D62132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Work Experie</w:t>
                  </w:r>
                  <w:bookmarkStart w:id="0" w:name="_GoBack"/>
                  <w:bookmarkEnd w:id="0"/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nce</w:t>
                  </w:r>
                </w:p>
              </w:txbxContent>
            </v:textbox>
          </v:shape>
        </w:pict>
      </w:r>
      <w:r>
        <w:rPr>
          <w:lang w:val="en-US"/>
        </w:rPr>
        <w:pict>
          <v:shape id="_x0000_s1027" type="#_x0000_t202" style="position:absolute;margin-left:312pt;margin-top:232.5pt;width:216.75pt;height:31.5pt;z-index:251676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" fillcolor="#8e9da4" stroked="f">
            <v:textbox style="mso-next-textbox:#_x0000_s1027">
              <w:txbxContent>
                <w:p w:rsidR="007612FE" w:rsidRPr="007753D2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7" o:spid="_x0000_s1030" type="#_x0000_t202" style="position:absolute;margin-left:-44.25pt;margin-top:52.5pt;width:333pt;height:61.5pt;z-index:251645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gNuQ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" filled="f" stroked="f">
            <v:textbox style="mso-next-textbox:#Text Box 7">
              <w:txbxContent>
                <w:p w:rsidR="00AD251E" w:rsidRPr="00AD251E" w:rsidRDefault="00AD251E" w:rsidP="00AD251E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gramStart"/>
                  <w:r w:rsidRPr="00AD251E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phone</w:t>
                  </w:r>
                  <w:proofErr w:type="gramEnd"/>
                  <w:r w:rsidRPr="00AD251E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 (843)-204-5645</w:t>
                  </w:r>
                </w:p>
                <w:p w:rsidR="00AD251E" w:rsidRPr="00AD251E" w:rsidRDefault="00AD251E" w:rsidP="00DE786F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AD251E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 xml:space="preserve">email: </w:t>
                  </w:r>
                  <w:r w:rsidR="00DE786F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steven99</w:t>
                  </w:r>
                  <w:r w:rsidRPr="00AD251E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@gmail.com</w:t>
                  </w:r>
                </w:p>
                <w:p w:rsidR="00672D61" w:rsidRPr="00AD251E" w:rsidRDefault="00672D61" w:rsidP="00AD251E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lang w:val="en-US"/>
        </w:rPr>
        <w:pict>
          <v:rect id="Rectangle 36" o:spid="_x0000_s1026" style="position:absolute;margin-left:-1in;margin-top:702.75pt;width:612pt;height:17.1pt;z-index:25167923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</w:pict>
      </w:r>
      <w:r>
        <w:rPr>
          <w:color w:val="515251"/>
          <w:lang w:val="en-US"/>
        </w:rPr>
        <w:pict>
          <v:rect id="Rectangle 31" o:spid="_x0000_s1055" style="position:absolute;margin-left:86.25pt;margin-top:170.25pt;width:207.75pt;height:30.75pt;z-index:251643647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" fillcolor="#8e9da4" stroked="f" strokeweight="1pt"/>
        </w:pict>
      </w:r>
      <w:r>
        <w:rPr>
          <w:color w:val="515251"/>
          <w:lang w:val="en-US"/>
        </w:rPr>
        <w:pict>
          <v:shape id="Text Box 5" o:spid="_x0000_s1031" type="#_x0000_t202" style="position:absolute;margin-left:-39pt;margin-top:-3pt;width:327.8pt;height:50.45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" filled="f" stroked="f">
            <v:textbox style="mso-next-textbox:#Text Box 5">
              <w:txbxContent>
                <w:p w:rsidR="00AD251E" w:rsidRPr="00AD251E" w:rsidRDefault="00DE786F" w:rsidP="00AD251E">
                  <w:pPr>
                    <w:jc w:val="center"/>
                    <w:rPr>
                      <w:rFonts w:ascii="Bebas Neue Regular" w:hAnsi="Bebas Neue Regular"/>
                      <w:color w:val="404346"/>
                      <w:spacing w:val="-6"/>
                      <w:sz w:val="80"/>
                      <w:szCs w:val="80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404346"/>
                      <w:spacing w:val="-6"/>
                      <w:sz w:val="80"/>
                      <w:szCs w:val="80"/>
                      <w:lang w:val="en-US"/>
                    </w:rPr>
                    <w:t>Steven Anderson</w:t>
                  </w:r>
                </w:p>
                <w:p w:rsidR="00F629E5" w:rsidRPr="007753D2" w:rsidRDefault="00F629E5" w:rsidP="00AD251E">
                  <w:pPr>
                    <w:jc w:val="right"/>
                    <w:rPr>
                      <w:rFonts w:ascii="Bebas Neue Regular" w:hAnsi="Bebas Neue Regular"/>
                      <w:color w:val="404346"/>
                      <w:spacing w:val="-6"/>
                      <w:sz w:val="80"/>
                      <w:szCs w:val="80"/>
                      <w:lang w:val="en-US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rect id="Rectangle 61" o:spid="_x0000_s1053" style="position:absolute;margin-left:-71.65pt;margin-top:-1in;width:612pt;height:199.15pt;z-index:25164339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<w10:wrap anchorx="margin"/>
          </v:rect>
        </w:pict>
      </w:r>
      <w:r>
        <w:rPr>
          <w:color w:val="515251"/>
          <w:lang w:val="en-US"/>
        </w:rPr>
        <w:pict>
          <v:shape id="Text Box 25" o:spid="_x0000_s1033" type="#_x0000_t202" style="position:absolute;margin-left:-60pt;margin-top:650.2pt;width:348.75pt;height:40.1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" filled="f" stroked="f">
            <v:textbox style="mso-next-textbox:#Text Box 25">
              <w:txbxContent>
                <w:p w:rsidR="00D37317" w:rsidRPr="00D37317" w:rsidRDefault="00D37317" w:rsidP="00D37317">
                  <w:pPr>
                    <w:shd w:val="clear" w:color="auto" w:fill="FFFFFF"/>
                    <w:bidi/>
                    <w:spacing w:after="300" w:line="240" w:lineRule="auto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D37317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BA in English</w:t>
                  </w:r>
                </w:p>
                <w:p w:rsidR="00D37317" w:rsidRPr="00DB1009" w:rsidRDefault="00D37317" w:rsidP="00D37317">
                  <w:pPr>
                    <w:bidi/>
                    <w:rPr>
                      <w:szCs w:val="24"/>
                    </w:rPr>
                  </w:pPr>
                </w:p>
                <w:p w:rsidR="00D37317" w:rsidRPr="00A70BBA" w:rsidRDefault="00D37317" w:rsidP="00D37317">
                  <w:pPr>
                    <w:bidi/>
                    <w:rPr>
                      <w:szCs w:val="24"/>
                    </w:rPr>
                  </w:pPr>
                </w:p>
                <w:p w:rsidR="000379E8" w:rsidRPr="00D37317" w:rsidRDefault="000379E8" w:rsidP="00D37317">
                  <w:pPr>
                    <w:bidi/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23" o:spid="_x0000_s1034" type="#_x0000_t202" style="position:absolute;margin-left:-60pt;margin-top:582.35pt;width:348.75pt;height:40.1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" filled="f" stroked="f">
            <v:textbox style="mso-next-textbox:#Text Box 23">
              <w:txbxContent>
                <w:p w:rsidR="00D37317" w:rsidRPr="00D37317" w:rsidRDefault="00D37317" w:rsidP="00D37317">
                  <w:pPr>
                    <w:bidi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D37317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Certificate of Education (Career Development)</w:t>
                  </w:r>
                </w:p>
                <w:p w:rsidR="00D37317" w:rsidRPr="00D37317" w:rsidRDefault="00D37317" w:rsidP="00D37317">
                  <w:pPr>
                    <w:bidi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</w:p>
                <w:p w:rsidR="000379E8" w:rsidRPr="00D37317" w:rsidRDefault="000379E8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20" o:spid="_x0000_s1035" type="#_x0000_t202" style="position:absolute;margin-left:-60pt;margin-top:406.45pt;width:348.75pt;height:84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9dj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" filled="f" stroked="f">
            <v:textbox style="mso-next-textbox:#Text Box 20">
              <w:txbxContent>
                <w:p w:rsidR="009E571B" w:rsidRPr="009E571B" w:rsidRDefault="009E571B" w:rsidP="009E571B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Asse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more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an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50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’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ogres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roughou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h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erm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</w:p>
                <w:p w:rsidR="009E571B" w:rsidRPr="009E571B" w:rsidRDefault="009E571B" w:rsidP="009E571B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 w:rsidRPr="009E571B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9E571B" w:rsidRPr="00E50726" w:rsidRDefault="009E571B" w:rsidP="009E571B">
                  <w:pPr>
                    <w:bidi/>
                    <w:rPr>
                      <w:szCs w:val="24"/>
                    </w:rPr>
                  </w:pPr>
                </w:p>
                <w:p w:rsidR="009E571B" w:rsidRPr="00502263" w:rsidRDefault="009E571B" w:rsidP="009E571B">
                  <w:pPr>
                    <w:bidi/>
                    <w:rPr>
                      <w:szCs w:val="24"/>
                    </w:rPr>
                  </w:pPr>
                </w:p>
                <w:p w:rsidR="001B0A2E" w:rsidRPr="009E571B" w:rsidRDefault="001B0A2E" w:rsidP="009E571B">
                  <w:pPr>
                    <w:bidi/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24" o:spid="_x0000_s1038" type="#_x0000_t202" style="position:absolute;margin-left:-63.75pt;margin-top:627.7pt;width:352.5pt;height:27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H9T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" filled="f" stroked="f">
            <v:textbox style="mso-next-textbox:#Text Box 24">
              <w:txbxContent>
                <w:p w:rsidR="000379E8" w:rsidRPr="007753D2" w:rsidRDefault="00D37317" w:rsidP="00D62132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 w:rsidRPr="00D37317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BRANSFIELD EDUCATION CENTRE</w:t>
                  </w: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</w:t>
                  </w:r>
                  <w:r w:rsidRPr="00D37317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2001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)</w:t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22" o:spid="_x0000_s1039" type="#_x0000_t202" style="position:absolute;margin-left:-63.75pt;margin-top:559.85pt;width:352.5pt;height:27.7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Text Box 22">
              <w:txbxContent>
                <w:p w:rsidR="000379E8" w:rsidRPr="007753D2" w:rsidRDefault="00D37317" w:rsidP="00D37317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 w:rsidRPr="00D37317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South Carolina State University</w:t>
                  </w:r>
                  <w:r w:rsidR="000379E8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</w:t>
                  </w: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2002)</w:t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19" o:spid="_x0000_s1040" type="#_x0000_t202" style="position:absolute;margin-left:-63.75pt;margin-top:383.95pt;width:352.5pt;height:27.75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Ti3uA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" filled="f" stroked="f">
            <v:textbox style="mso-next-textbox:#Text Box 19">
              <w:txbxContent>
                <w:p w:rsidR="001B0A2E" w:rsidRPr="007753D2" w:rsidRDefault="009E571B" w:rsidP="009E571B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English Teacher</w:t>
                  </w: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</w:t>
                  </w:r>
                  <w:r w:rsidR="00D6213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200</w:t>
                  </w: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3</w:t>
                  </w:r>
                  <w:r w:rsidR="00D6213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- 20</w:t>
                  </w: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05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)</w:t>
                  </w:r>
                </w:p>
              </w:txbxContent>
            </v:textbox>
          </v:shape>
        </w:pict>
      </w:r>
      <w:r>
        <w:rPr>
          <w:lang w:val="en-US"/>
        </w:rPr>
        <w:pict>
          <v:shape id="Text Box 9" o:spid="_x0000_s1042" type="#_x0000_t202" style="position:absolute;margin-left:-63.75pt;margin-top:213pt;width:352.5pt;height:27.7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47t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" filled="f" stroked="f">
            <v:textbox style="mso-next-textbox:#Text Box 9">
              <w:txbxContent>
                <w:p w:rsidR="002B38C2" w:rsidRPr="007753D2" w:rsidRDefault="009E571B" w:rsidP="009E571B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English Teacher</w:t>
                  </w:r>
                  <w:r w:rsidR="002B38C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</w:t>
                  </w:r>
                  <w:r w:rsidR="002B38C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20</w:t>
                  </w:r>
                  <w:r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08</w:t>
                  </w:r>
                  <w:r w:rsidR="002B38C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–</w:t>
                  </w:r>
                  <w:r w:rsidR="002B38C2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Now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)</w:t>
                  </w: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33" o:spid="_x0000_s1045" type="#_x0000_t202" style="position:absolute;margin-left:315.3pt;margin-top:543.3pt;width:105.45pt;height:24.7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>
              <w:txbxContent>
                <w:p w:rsidR="00D37317" w:rsidRPr="00D72B62" w:rsidRDefault="00D37317" w:rsidP="00D3731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Problem Solving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D37317" w:rsidRDefault="008822E9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0" o:spid="_x0000_s1052" type="#_x0000_t32" style="position:absolute;margin-left:433.5pt;margin-top:598.45pt;width:31.5pt;height:0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" strokecolor="#8e9da4" strokeweight="4pt"/>
        </w:pict>
      </w:r>
      <w:r>
        <w:rPr>
          <w:color w:val="515251"/>
          <w:lang w:val="en-US"/>
        </w:rPr>
        <w:pict>
          <v:shape id="AutoShape 39" o:spid="_x0000_s1051" type="#_x0000_t32" style="position:absolute;margin-left:433.5pt;margin-top:577.05pt;width:53.55pt;height:0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YyIQIAADwEAAAOAAAAZHJzL2Uyb0RvYy54bWysU8GO2jAQvVfqP1i+s0nYQ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" strokecolor="#8e9da4" strokeweight="4pt"/>
        </w:pict>
      </w:r>
      <w:r>
        <w:rPr>
          <w:color w:val="515251"/>
          <w:lang w:val="en-US"/>
        </w:rPr>
        <w:pict>
          <v:shape id="AutoShape 42" o:spid="_x0000_s1050" type="#_x0000_t32" style="position:absolute;margin-left:433.5pt;margin-top:641.5pt;width:67.5pt;height: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</w:pict>
      </w:r>
      <w:r>
        <w:rPr>
          <w:color w:val="515251"/>
          <w:lang w:val="en-US"/>
        </w:rPr>
        <w:pict>
          <v:shape id="AutoShape 41" o:spid="_x0000_s1049" type="#_x0000_t32" style="position:absolute;margin-left:433.5pt;margin-top:619.8pt;width:67.5pt;height:0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" strokecolor="#8e9da4" strokeweight="4pt"/>
        </w:pict>
      </w:r>
      <w:r>
        <w:rPr>
          <w:color w:val="515251"/>
          <w:lang w:val="en-US"/>
        </w:rPr>
        <w:pict>
          <v:shape id="AutoShape 38" o:spid="_x0000_s1048" type="#_x0000_t32" style="position:absolute;margin-left:433.5pt;margin-top:555.7pt;width:67.5pt;height:0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strokecolor="#8e9da4" strokeweight="4pt"/>
        </w:pict>
      </w:r>
      <w:r>
        <w:rPr>
          <w:color w:val="515251"/>
          <w:lang w:val="en-US"/>
        </w:rPr>
        <w:pict>
          <v:shape id="Text Box 37" o:spid="_x0000_s1046" type="#_x0000_t202" style="position:absolute;margin-left:315.3pt;margin-top:628.4pt;width:105.45pt;height:24.75pt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<v:textbox>
              <w:txbxContent>
                <w:p w:rsidR="00D37317" w:rsidRPr="009E62A9" w:rsidRDefault="00D37317" w:rsidP="00D3731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  <w:t>Organizing:</w:t>
                  </w:r>
                </w:p>
                <w:p w:rsidR="008822E9" w:rsidRPr="00D37317" w:rsidRDefault="008822E9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color w:val="515251"/>
          <w:lang w:val="en-US"/>
        </w:rPr>
        <w:pict>
          <v:shape id="Text Box 36" o:spid="_x0000_s1047" type="#_x0000_t202" style="position:absolute;margin-left:315.3pt;margin-top:607.05pt;width:105.45pt;height:24.7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lr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" filled="f" stroked="f">
            <v:textbox>
              <w:txbxContent>
                <w:p w:rsidR="00D37317" w:rsidRPr="009E62A9" w:rsidRDefault="00D37317" w:rsidP="00D3731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  <w:t>Motivation:</w:t>
                  </w:r>
                </w:p>
                <w:p w:rsidR="008822E9" w:rsidRPr="00D37317" w:rsidRDefault="008822E9" w:rsidP="00D3731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376C54"/>
    <w:multiLevelType w:val="hybridMultilevel"/>
    <w:tmpl w:val="8AC05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91850"/>
    <w:rsid w:val="0009192A"/>
    <w:rsid w:val="00104F61"/>
    <w:rsid w:val="00133501"/>
    <w:rsid w:val="001A19DA"/>
    <w:rsid w:val="001B0A2E"/>
    <w:rsid w:val="00221A72"/>
    <w:rsid w:val="00275729"/>
    <w:rsid w:val="002925FE"/>
    <w:rsid w:val="002B29DE"/>
    <w:rsid w:val="002B38C2"/>
    <w:rsid w:val="002D233A"/>
    <w:rsid w:val="002E78E9"/>
    <w:rsid w:val="00320B1B"/>
    <w:rsid w:val="004802D3"/>
    <w:rsid w:val="004936C1"/>
    <w:rsid w:val="005004F2"/>
    <w:rsid w:val="00522A4B"/>
    <w:rsid w:val="005C07E3"/>
    <w:rsid w:val="00627F53"/>
    <w:rsid w:val="00672D61"/>
    <w:rsid w:val="007612FE"/>
    <w:rsid w:val="007753D2"/>
    <w:rsid w:val="007F5AA7"/>
    <w:rsid w:val="00873349"/>
    <w:rsid w:val="008822E9"/>
    <w:rsid w:val="008D2A86"/>
    <w:rsid w:val="00921C18"/>
    <w:rsid w:val="00946063"/>
    <w:rsid w:val="009E571B"/>
    <w:rsid w:val="009F1F8A"/>
    <w:rsid w:val="00AA10DC"/>
    <w:rsid w:val="00AD251E"/>
    <w:rsid w:val="00B113AA"/>
    <w:rsid w:val="00C17AAA"/>
    <w:rsid w:val="00CB45FC"/>
    <w:rsid w:val="00D37317"/>
    <w:rsid w:val="00D4609C"/>
    <w:rsid w:val="00D62132"/>
    <w:rsid w:val="00D72B62"/>
    <w:rsid w:val="00D85B72"/>
    <w:rsid w:val="00DE786F"/>
    <w:rsid w:val="00E01E28"/>
    <w:rsid w:val="00F350DF"/>
    <w:rsid w:val="00F4413B"/>
    <w:rsid w:val="00F629E5"/>
    <w:rsid w:val="00FA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>
      <o:colormru v:ext="edit" colors="#9c9c90,#f9f9f7,#efefe6,#edf1f2,#dce1e2,#e3e2e2"/>
    </o:shapedefaults>
    <o:shapelayout v:ext="edit">
      <o:idmap v:ext="edit" data="1"/>
      <o:rules v:ext="edit">
        <o:r id="V:Rule1" type="connector" idref="#AutoShape 40"/>
        <o:r id="V:Rule2" type="connector" idref="#AutoShape 42"/>
        <o:r id="V:Rule3" type="connector" idref="#AutoShape 41"/>
        <o:r id="V:Rule4" type="connector" idref="#AutoShape 38"/>
        <o:r id="V:Rule5" type="connector" idref="#AutoShape 3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10DC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57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B7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.ly/resmobj2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Windows User</cp:lastModifiedBy>
  <cp:revision>13</cp:revision>
  <dcterms:created xsi:type="dcterms:W3CDTF">2018-10-16T11:51:00Z</dcterms:created>
  <dcterms:modified xsi:type="dcterms:W3CDTF">2022-07-28T15:25:00Z</dcterms:modified>
</cp:coreProperties>
</file>